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75C87E" w14:textId="77777777" w:rsidR="0046731B" w:rsidRPr="00877B09" w:rsidRDefault="0046731B" w:rsidP="0046731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77B09">
        <w:rPr>
          <w:rFonts w:ascii="Times New Roman" w:eastAsia="Times New Roman" w:hAnsi="Times New Roman" w:cs="Times New Roman"/>
          <w:b/>
          <w:sz w:val="24"/>
          <w:szCs w:val="24"/>
          <w:u w:val="single"/>
          <w:lang w:bidi="hr-HR"/>
        </w:rPr>
        <w:t>PRIMJER: Hodogram sveobuhvatnih kontrola</w:t>
      </w:r>
      <w:r w:rsidRPr="00877B09">
        <w:rPr>
          <w:rStyle w:val="EndnoteReference"/>
          <w:rFonts w:ascii="Times New Roman" w:eastAsia="Times New Roman" w:hAnsi="Times New Roman" w:cs="Times New Roman"/>
          <w:sz w:val="24"/>
          <w:szCs w:val="24"/>
          <w:lang w:bidi="hr-HR"/>
        </w:rPr>
        <w:endnoteReference w:id="1"/>
      </w:r>
    </w:p>
    <w:p w14:paraId="03994D10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2B2E16A3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22272B0E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6713A3"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CE50DFD" wp14:editId="346EB2D5">
                <wp:simplePos x="0" y="0"/>
                <wp:positionH relativeFrom="column">
                  <wp:posOffset>2605141</wp:posOffset>
                </wp:positionH>
                <wp:positionV relativeFrom="paragraph">
                  <wp:posOffset>129540</wp:posOffset>
                </wp:positionV>
                <wp:extent cx="754380" cy="347980"/>
                <wp:effectExtent l="0" t="0" r="26670" b="139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380" cy="3479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innerShdw blurRad="63500" dist="50800" dir="13500000">
                            <a:prstClr val="black">
                              <a:alpha val="50000"/>
                            </a:prstClr>
                          </a:innerShdw>
                        </a:effectLst>
                      </wps:spPr>
                      <wps:txbx>
                        <w:txbxContent>
                          <w:p w14:paraId="2C3B32A7" w14:textId="77777777" w:rsidR="0046731B" w:rsidRPr="0009716C" w:rsidRDefault="0046731B" w:rsidP="0046731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09716C"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  <w:szCs w:val="20"/>
                                <w:lang w:bidi="hr-HR"/>
                              </w:rPr>
                              <w:t>Up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E50D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5.15pt;margin-top:10.2pt;width:59.4pt;height:27.4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" fillcolor="#bfbfbf [2412]">
                <v:textbox>
                  <w:txbxContent>
                    <w:p w14:paraId="2C3B32A7" w14:textId="77777777" w:rsidR="0046731B" w:rsidRPr="0009716C" w:rsidRDefault="0046731B" w:rsidP="0046731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 w:rsidRPr="0009716C">
                        <w:rPr>
                          <w:rFonts w:ascii="Times New Roman" w:eastAsia="Times New Roman" w:hAnsi="Times New Roman" w:cs="Times New Roman"/>
                          <w:b/>
                          <w:sz w:val="20"/>
                          <w:szCs w:val="20"/>
                          <w:lang w:bidi="hr-HR"/>
                        </w:rPr>
                        <w:t>Upit</w:t>
                      </w:r>
                    </w:p>
                  </w:txbxContent>
                </v:textbox>
              </v:shape>
            </w:pict>
          </mc:Fallback>
        </mc:AlternateContent>
      </w:r>
    </w:p>
    <w:p w14:paraId="53AB88A2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76A592CE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55C2A37A" wp14:editId="79999690">
                <wp:simplePos x="0" y="0"/>
                <wp:positionH relativeFrom="column">
                  <wp:posOffset>2973788</wp:posOffset>
                </wp:positionH>
                <wp:positionV relativeFrom="paragraph">
                  <wp:posOffset>148452</wp:posOffset>
                </wp:positionV>
                <wp:extent cx="0" cy="270344"/>
                <wp:effectExtent l="95250" t="0" r="57150" b="53975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0344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31C33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234.15pt;margin-top:11.7pt;width:0;height:21.3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" strokecolor="#4579b8 [3044]">
                <v:stroke endarrow="open"/>
              </v:shape>
            </w:pict>
          </mc:Fallback>
        </mc:AlternateContent>
      </w:r>
    </w:p>
    <w:p w14:paraId="48FDCE83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4BE86429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6713A3"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C350D6F" wp14:editId="1432015C">
                <wp:simplePos x="0" y="0"/>
                <wp:positionH relativeFrom="column">
                  <wp:posOffset>2556510</wp:posOffset>
                </wp:positionH>
                <wp:positionV relativeFrom="paragraph">
                  <wp:posOffset>108585</wp:posOffset>
                </wp:positionV>
                <wp:extent cx="1131570" cy="529590"/>
                <wp:effectExtent l="57150" t="57150" r="49530" b="6096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1570" cy="52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7612EDE2" w14:textId="77777777" w:rsidR="0046731B" w:rsidRPr="007F61D3" w:rsidRDefault="0046731B" w:rsidP="0046731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7F61D3"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  <w:lang w:bidi="hr-HR"/>
                              </w:rPr>
                              <w:t>Nadležno tijelo za izdavanje dozvola vas je obavijestilo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50D6F" id="_x0000_s1027" type="#_x0000_t202" style="position:absolute;left:0;text-align:left;margin-left:201.3pt;margin-top:8.55pt;width:89.1pt;height:41.7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">
                <v:textbox>
                  <w:txbxContent>
                    <w:p w14:paraId="7612EDE2" w14:textId="77777777" w:rsidR="0046731B" w:rsidRPr="007F61D3" w:rsidRDefault="0046731B" w:rsidP="0046731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7F61D3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bidi="hr-HR"/>
                        </w:rPr>
                        <w:t>Nadležno tijelo za izdavanje dozvola vas je obavijestilo?</w:t>
                      </w:r>
                    </w:p>
                  </w:txbxContent>
                </v:textbox>
              </v:shape>
            </w:pict>
          </mc:Fallback>
        </mc:AlternateContent>
      </w:r>
    </w:p>
    <w:p w14:paraId="2D575A4E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783500A4" wp14:editId="5D6AE164">
                <wp:simplePos x="0" y="0"/>
                <wp:positionH relativeFrom="column">
                  <wp:posOffset>1617345</wp:posOffset>
                </wp:positionH>
                <wp:positionV relativeFrom="paragraph">
                  <wp:posOffset>12370</wp:posOffset>
                </wp:positionV>
                <wp:extent cx="412750" cy="214630"/>
                <wp:effectExtent l="0" t="0" r="635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750" cy="2146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3CE04D" w14:textId="77777777" w:rsidR="0046731B" w:rsidRPr="00F4516C" w:rsidRDefault="0046731B" w:rsidP="0046731B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F4516C">
                              <w:rPr>
                                <w:rFonts w:ascii="Times New Roman" w:eastAsia="Times New Roman" w:hAnsi="Times New Roman" w:cs="Times New Roman"/>
                                <w:b/>
                                <w:sz w:val="18"/>
                                <w:szCs w:val="18"/>
                                <w:lang w:bidi="hr-HR"/>
                              </w:rPr>
                              <w:t>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3500A4" id="Text Box 16" o:spid="_x0000_s1028" type="#_x0000_t202" style="position:absolute;left:0;text-align:left;margin-left:127.35pt;margin-top:.95pt;width:32.5pt;height:16.9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" fillcolor="white [3201]" stroked="f" strokeweight=".5pt">
                <v:textbox>
                  <w:txbxContent>
                    <w:p w14:paraId="4F3CE04D" w14:textId="77777777" w:rsidR="0046731B" w:rsidRPr="00F4516C" w:rsidRDefault="0046731B" w:rsidP="0046731B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  <w:r w:rsidRPr="00F4516C">
                        <w:rPr>
                          <w:rFonts w:ascii="Times New Roman" w:eastAsia="Times New Roman" w:hAnsi="Times New Roman" w:cs="Times New Roman"/>
                          <w:b/>
                          <w:sz w:val="18"/>
                          <w:szCs w:val="18"/>
                          <w:lang w:bidi="hr-HR"/>
                        </w:rPr>
                        <w:t>DA</w:t>
                      </w:r>
                    </w:p>
                  </w:txbxContent>
                </v:textbox>
              </v:shape>
            </w:pict>
          </mc:Fallback>
        </mc:AlternateContent>
      </w:r>
    </w:p>
    <w:p w14:paraId="0B301AE9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4F851571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3F945DC0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FA7812A" wp14:editId="6855914B">
                <wp:simplePos x="0" y="0"/>
                <wp:positionH relativeFrom="column">
                  <wp:posOffset>2936544</wp:posOffset>
                </wp:positionH>
                <wp:positionV relativeFrom="paragraph">
                  <wp:posOffset>5715</wp:posOffset>
                </wp:positionV>
                <wp:extent cx="412888" cy="214685"/>
                <wp:effectExtent l="0" t="0" r="635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888" cy="2146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75C4B5" w14:textId="77777777" w:rsidR="0046731B" w:rsidRPr="00F4516C" w:rsidRDefault="0046731B" w:rsidP="0046731B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F4516C">
                              <w:rPr>
                                <w:rFonts w:ascii="Times New Roman" w:eastAsia="Times New Roman" w:hAnsi="Times New Roman" w:cs="Times New Roman"/>
                                <w:b/>
                                <w:sz w:val="18"/>
                                <w:szCs w:val="18"/>
                                <w:lang w:bidi="hr-HR"/>
                              </w:rPr>
                              <w:t>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A7812A" id="Text Box 4" o:spid="_x0000_s1029" type="#_x0000_t202" style="position:absolute;left:0;text-align:left;margin-left:231.2pt;margin-top:.45pt;width:32.5pt;height:16.9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" fillcolor="white [3201]" stroked="f" strokeweight=".5pt">
                <v:textbox>
                  <w:txbxContent>
                    <w:p w14:paraId="6D75C4B5" w14:textId="77777777" w:rsidR="0046731B" w:rsidRPr="00F4516C" w:rsidRDefault="0046731B" w:rsidP="0046731B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  <w:r w:rsidRPr="00F4516C">
                        <w:rPr>
                          <w:rFonts w:ascii="Times New Roman" w:eastAsia="Times New Roman" w:hAnsi="Times New Roman" w:cs="Times New Roman"/>
                          <w:b/>
                          <w:sz w:val="18"/>
                          <w:szCs w:val="18"/>
                          <w:lang w:bidi="hr-HR"/>
                        </w:rPr>
                        <w:t>N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9BD87D9" wp14:editId="35B3CD87">
                <wp:simplePos x="0" y="0"/>
                <wp:positionH relativeFrom="column">
                  <wp:posOffset>2970226</wp:posOffset>
                </wp:positionH>
                <wp:positionV relativeFrom="paragraph">
                  <wp:posOffset>8890</wp:posOffset>
                </wp:positionV>
                <wp:extent cx="0" cy="269875"/>
                <wp:effectExtent l="95250" t="0" r="57150" b="5397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987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AE32F5" id="Straight Arrow Connector 3" o:spid="_x0000_s1026" type="#_x0000_t32" style="position:absolute;margin-left:233.9pt;margin-top:.7pt;width:0;height:21.2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" strokecolor="#4579b8 [3044]">
                <v:stroke endarrow="open"/>
              </v:shape>
            </w:pict>
          </mc:Fallback>
        </mc:AlternateContent>
      </w:r>
    </w:p>
    <w:p w14:paraId="39DD7674" w14:textId="5A7DE282" w:rsidR="0046731B" w:rsidRDefault="00421830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6713A3"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09F5426" wp14:editId="2CF33806">
                <wp:simplePos x="0" y="0"/>
                <wp:positionH relativeFrom="column">
                  <wp:posOffset>2345167</wp:posOffset>
                </wp:positionH>
                <wp:positionV relativeFrom="paragraph">
                  <wp:posOffset>129054</wp:posOffset>
                </wp:positionV>
                <wp:extent cx="1861073" cy="408791"/>
                <wp:effectExtent l="38100" t="38100" r="31750" b="3619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61073" cy="4087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0C58D1E1" w14:textId="00B28A83" w:rsidR="0046731B" w:rsidRPr="005507C9" w:rsidRDefault="0046731B" w:rsidP="0046731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5507C9"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  <w:lang w:bidi="hr-HR"/>
                              </w:rPr>
                              <w:t>Krajnja uporaba je povezana s</w:t>
                            </w:r>
                            <w:r w:rsidR="006D413C"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  <w:lang w:bidi="hr-HR"/>
                              </w:rPr>
                              <w:t xml:space="preserve"> oružjem za masovno uništenje</w:t>
                            </w:r>
                            <w:r w:rsidR="00421830"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  <w:lang w:bidi="hr-HR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9F542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30" type="#_x0000_t202" style="position:absolute;left:0;text-align:left;margin-left:184.65pt;margin-top:10.15pt;width:146.55pt;height:32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">
                <v:textbox>
                  <w:txbxContent>
                    <w:p w14:paraId="0C58D1E1" w14:textId="00B28A83" w:rsidR="0046731B" w:rsidRPr="005507C9" w:rsidRDefault="0046731B" w:rsidP="0046731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5507C9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bidi="hr-HR"/>
                        </w:rPr>
                        <w:t>Krajnja uporaba je povezana s</w:t>
                      </w:r>
                      <w:r w:rsidR="006D413C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bidi="hr-HR"/>
                        </w:rPr>
                        <w:t xml:space="preserve"> oružjem za masovno uništenje</w:t>
                      </w:r>
                      <w:r w:rsidR="00421830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bidi="hr-HR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46731B"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8B85076" wp14:editId="38CFDE5F">
                <wp:simplePos x="0" y="0"/>
                <wp:positionH relativeFrom="column">
                  <wp:posOffset>1613840</wp:posOffset>
                </wp:positionH>
                <wp:positionV relativeFrom="paragraph">
                  <wp:posOffset>120650</wp:posOffset>
                </wp:positionV>
                <wp:extent cx="412750" cy="214630"/>
                <wp:effectExtent l="0" t="0" r="635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750" cy="2146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0852AE" w14:textId="77777777" w:rsidR="0046731B" w:rsidRPr="00F4516C" w:rsidRDefault="0046731B" w:rsidP="0046731B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F4516C">
                              <w:rPr>
                                <w:rFonts w:ascii="Times New Roman" w:eastAsia="Times New Roman" w:hAnsi="Times New Roman" w:cs="Times New Roman"/>
                                <w:b/>
                                <w:sz w:val="18"/>
                                <w:szCs w:val="18"/>
                                <w:lang w:bidi="hr-HR"/>
                              </w:rPr>
                              <w:t>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85076" id="Text Box 17" o:spid="_x0000_s1031" type="#_x0000_t202" style="position:absolute;left:0;text-align:left;margin-left:127.05pt;margin-top:9.5pt;width:32.5pt;height:16.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" fillcolor="white [3201]" stroked="f" strokeweight=".5pt">
                <v:textbox>
                  <w:txbxContent>
                    <w:p w14:paraId="5A0852AE" w14:textId="77777777" w:rsidR="0046731B" w:rsidRPr="00F4516C" w:rsidRDefault="0046731B" w:rsidP="0046731B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  <w:r w:rsidRPr="00F4516C">
                        <w:rPr>
                          <w:rFonts w:ascii="Times New Roman" w:eastAsia="Times New Roman" w:hAnsi="Times New Roman" w:cs="Times New Roman"/>
                          <w:b/>
                          <w:sz w:val="18"/>
                          <w:szCs w:val="18"/>
                          <w:lang w:bidi="hr-HR"/>
                        </w:rPr>
                        <w:t>DA</w:t>
                      </w:r>
                    </w:p>
                  </w:txbxContent>
                </v:textbox>
              </v:shape>
            </w:pict>
          </mc:Fallback>
        </mc:AlternateContent>
      </w:r>
    </w:p>
    <w:p w14:paraId="0016029B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676EAC34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1BD13411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0770CEDB" wp14:editId="1992B995">
                <wp:simplePos x="0" y="0"/>
                <wp:positionH relativeFrom="column">
                  <wp:posOffset>2936240</wp:posOffset>
                </wp:positionH>
                <wp:positionV relativeFrom="paragraph">
                  <wp:posOffset>3336</wp:posOffset>
                </wp:positionV>
                <wp:extent cx="412750" cy="214630"/>
                <wp:effectExtent l="0" t="0" r="635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750" cy="2146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785119" w14:textId="77777777" w:rsidR="0046731B" w:rsidRPr="00F4516C" w:rsidRDefault="0046731B" w:rsidP="0046731B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F4516C">
                              <w:rPr>
                                <w:rFonts w:ascii="Times New Roman" w:eastAsia="Times New Roman" w:hAnsi="Times New Roman" w:cs="Times New Roman"/>
                                <w:b/>
                                <w:sz w:val="18"/>
                                <w:szCs w:val="18"/>
                                <w:lang w:bidi="hr-HR"/>
                              </w:rPr>
                              <w:t>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70CEDB" id="Text Box 6" o:spid="_x0000_s1032" type="#_x0000_t202" style="position:absolute;left:0;text-align:left;margin-left:231.2pt;margin-top:.25pt;width:32.5pt;height:16.9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" fillcolor="white [3201]" stroked="f" strokeweight=".5pt">
                <v:textbox>
                  <w:txbxContent>
                    <w:p w14:paraId="46785119" w14:textId="77777777" w:rsidR="0046731B" w:rsidRPr="00F4516C" w:rsidRDefault="0046731B" w:rsidP="0046731B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  <w:r w:rsidRPr="00F4516C">
                        <w:rPr>
                          <w:rFonts w:ascii="Times New Roman" w:eastAsia="Times New Roman" w:hAnsi="Times New Roman" w:cs="Times New Roman"/>
                          <w:b/>
                          <w:sz w:val="18"/>
                          <w:szCs w:val="18"/>
                          <w:lang w:bidi="hr-HR"/>
                        </w:rPr>
                        <w:t>N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E509632" wp14:editId="2CE63F27">
                <wp:simplePos x="0" y="0"/>
                <wp:positionH relativeFrom="column">
                  <wp:posOffset>2985135</wp:posOffset>
                </wp:positionH>
                <wp:positionV relativeFrom="paragraph">
                  <wp:posOffset>4606</wp:posOffset>
                </wp:positionV>
                <wp:extent cx="0" cy="269875"/>
                <wp:effectExtent l="95250" t="0" r="57150" b="5397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987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4CBA2D" id="Straight Arrow Connector 7" o:spid="_x0000_s1026" type="#_x0000_t32" style="position:absolute;margin-left:235.05pt;margin-top:.35pt;width:0;height:21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" strokecolor="#4579b8 [3044]">
                <v:stroke endarrow="open"/>
              </v:shape>
            </w:pict>
          </mc:Fallback>
        </mc:AlternateContent>
      </w:r>
    </w:p>
    <w:p w14:paraId="43C723E0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160A20A9" wp14:editId="18119396">
                <wp:simplePos x="0" y="0"/>
                <wp:positionH relativeFrom="column">
                  <wp:posOffset>4079685</wp:posOffset>
                </wp:positionH>
                <wp:positionV relativeFrom="paragraph">
                  <wp:posOffset>76200</wp:posOffset>
                </wp:positionV>
                <wp:extent cx="412750" cy="214630"/>
                <wp:effectExtent l="0" t="0" r="635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750" cy="2146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CBF3F1" w14:textId="77777777" w:rsidR="0046731B" w:rsidRPr="00F4516C" w:rsidRDefault="0046731B" w:rsidP="0046731B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F4516C">
                              <w:rPr>
                                <w:rFonts w:ascii="Times New Roman" w:eastAsia="Times New Roman" w:hAnsi="Times New Roman" w:cs="Times New Roman"/>
                                <w:b/>
                                <w:sz w:val="18"/>
                                <w:szCs w:val="18"/>
                                <w:lang w:bidi="hr-HR"/>
                              </w:rPr>
                              <w:t>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0A20A9" id="Text Box 26" o:spid="_x0000_s1033" type="#_x0000_t202" style="position:absolute;left:0;text-align:left;margin-left:321.25pt;margin-top:6pt;width:32.5pt;height:16.9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" fillcolor="white [3201]" stroked="f" strokeweight=".5pt">
                <v:textbox>
                  <w:txbxContent>
                    <w:p w14:paraId="10CBF3F1" w14:textId="77777777" w:rsidR="0046731B" w:rsidRPr="00F4516C" w:rsidRDefault="0046731B" w:rsidP="0046731B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  <w:r w:rsidRPr="00F4516C">
                        <w:rPr>
                          <w:rFonts w:ascii="Times New Roman" w:eastAsia="Times New Roman" w:hAnsi="Times New Roman" w:cs="Times New Roman"/>
                          <w:b/>
                          <w:sz w:val="18"/>
                          <w:szCs w:val="18"/>
                          <w:lang w:bidi="hr-HR"/>
                        </w:rPr>
                        <w:t>NE</w:t>
                      </w:r>
                    </w:p>
                  </w:txbxContent>
                </v:textbox>
              </v:shape>
            </w:pict>
          </mc:Fallback>
        </mc:AlternateContent>
      </w:r>
      <w:r w:rsidRPr="006713A3"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44A6CA0" wp14:editId="7557A1DA">
                <wp:simplePos x="0" y="0"/>
                <wp:positionH relativeFrom="column">
                  <wp:posOffset>2355215</wp:posOffset>
                </wp:positionH>
                <wp:positionV relativeFrom="paragraph">
                  <wp:posOffset>121285</wp:posOffset>
                </wp:positionV>
                <wp:extent cx="1271270" cy="337820"/>
                <wp:effectExtent l="57150" t="57150" r="62230" b="6223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1270" cy="33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7B5A1F71" w14:textId="09B9085D" w:rsidR="0046731B" w:rsidRPr="005507C9" w:rsidRDefault="0046731B" w:rsidP="0046731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5507C9"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  <w:lang w:bidi="hr-HR"/>
                              </w:rPr>
                              <w:t>Je li odredište pod embargo</w:t>
                            </w:r>
                            <w:r w:rsidR="006D413C"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  <w:lang w:bidi="hr-HR"/>
                              </w:rPr>
                              <w:t>m</w:t>
                            </w:r>
                            <w:r w:rsidRPr="005507C9"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  <w:lang w:bidi="hr-HR"/>
                              </w:rPr>
                              <w:t xml:space="preserve"> UN-a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4A6CA0" id="Text Box 8" o:spid="_x0000_s1034" type="#_x0000_t202" style="position:absolute;left:0;text-align:left;margin-left:185.45pt;margin-top:9.55pt;width:100.1pt;height:2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">
                <v:textbox>
                  <w:txbxContent>
                    <w:p w14:paraId="7B5A1F71" w14:textId="09B9085D" w:rsidR="0046731B" w:rsidRPr="005507C9" w:rsidRDefault="0046731B" w:rsidP="0046731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5507C9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bidi="hr-HR"/>
                        </w:rPr>
                        <w:t>Je li odredište pod embargo</w:t>
                      </w:r>
                      <w:r w:rsidR="006D413C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bidi="hr-HR"/>
                        </w:rPr>
                        <w:t>m</w:t>
                      </w:r>
                      <w:r w:rsidRPr="005507C9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bidi="hr-HR"/>
                        </w:rPr>
                        <w:t xml:space="preserve"> UN-a?</w:t>
                      </w:r>
                    </w:p>
                  </w:txbxContent>
                </v:textbox>
              </v:shape>
            </w:pict>
          </mc:Fallback>
        </mc:AlternateContent>
      </w:r>
    </w:p>
    <w:p w14:paraId="49B82EF4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C202EB" wp14:editId="3DE92986">
                <wp:simplePos x="0" y="0"/>
                <wp:positionH relativeFrom="column">
                  <wp:posOffset>-324616</wp:posOffset>
                </wp:positionH>
                <wp:positionV relativeFrom="paragraph">
                  <wp:posOffset>121259</wp:posOffset>
                </wp:positionV>
                <wp:extent cx="4311839" cy="1451611"/>
                <wp:effectExtent l="77470" t="0" r="33020" b="52070"/>
                <wp:wrapNone/>
                <wp:docPr id="15" name="Elb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4311839" cy="1451611"/>
                        </a:xfrm>
                        <a:prstGeom prst="bentConnector3">
                          <a:avLst>
                            <a:gd name="adj1" fmla="val 11"/>
                          </a:avLst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415108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15" o:spid="_x0000_s1026" type="#_x0000_t34" style="position:absolute;margin-left:-25.55pt;margin-top:9.55pt;width:339.5pt;height:114.3pt;rotation:9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" adj="2" strokecolor="#4579b8 [3044]">
                <v:stroke endarrow="ope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A3029BA" wp14:editId="34EAC0F0">
                <wp:simplePos x="0" y="0"/>
                <wp:positionH relativeFrom="column">
                  <wp:posOffset>2995633</wp:posOffset>
                </wp:positionH>
                <wp:positionV relativeFrom="paragraph">
                  <wp:posOffset>112214</wp:posOffset>
                </wp:positionV>
                <wp:extent cx="626951" cy="1186658"/>
                <wp:effectExtent l="38100" t="0" r="1106805" b="109220"/>
                <wp:wrapNone/>
                <wp:docPr id="27" name="Elb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6951" cy="1186658"/>
                        </a:xfrm>
                        <a:prstGeom prst="bentConnector3">
                          <a:avLst>
                            <a:gd name="adj1" fmla="val -172786"/>
                          </a:avLst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45BDC2" id="Elbow Connector 27" o:spid="_x0000_s1026" type="#_x0000_t34" style="position:absolute;margin-left:235.9pt;margin-top:8.85pt;width:49.35pt;height:93.45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" adj="-37322" strokecolor="#4579b8 [3044]">
                <v:stroke endarrow="open"/>
              </v:shape>
            </w:pict>
          </mc:Fallback>
        </mc:AlternateContent>
      </w:r>
    </w:p>
    <w:p w14:paraId="39EE13AB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1B6CDD22" wp14:editId="2CF88710">
                <wp:simplePos x="0" y="0"/>
                <wp:positionH relativeFrom="column">
                  <wp:posOffset>2580005</wp:posOffset>
                </wp:positionH>
                <wp:positionV relativeFrom="paragraph">
                  <wp:posOffset>158115</wp:posOffset>
                </wp:positionV>
                <wp:extent cx="412750" cy="214630"/>
                <wp:effectExtent l="0" t="0" r="635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750" cy="2146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752969" w14:textId="77777777" w:rsidR="0046731B" w:rsidRPr="00F4516C" w:rsidRDefault="0046731B" w:rsidP="0046731B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F4516C">
                              <w:rPr>
                                <w:rFonts w:ascii="Times New Roman" w:eastAsia="Times New Roman" w:hAnsi="Times New Roman" w:cs="Times New Roman"/>
                                <w:b/>
                                <w:sz w:val="18"/>
                                <w:szCs w:val="18"/>
                                <w:lang w:bidi="hr-HR"/>
                              </w:rPr>
                              <w:t>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6CDD22" id="Text Box 19" o:spid="_x0000_s1035" type="#_x0000_t202" style="position:absolute;left:0;text-align:left;margin-left:203.15pt;margin-top:12.45pt;width:32.5pt;height:16.9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" fillcolor="white [3201]" stroked="f" strokeweight=".5pt">
                <v:textbox>
                  <w:txbxContent>
                    <w:p w14:paraId="4B752969" w14:textId="77777777" w:rsidR="0046731B" w:rsidRPr="00F4516C" w:rsidRDefault="0046731B" w:rsidP="0046731B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  <w:r w:rsidRPr="00F4516C">
                        <w:rPr>
                          <w:rFonts w:ascii="Times New Roman" w:eastAsia="Times New Roman" w:hAnsi="Times New Roman" w:cs="Times New Roman"/>
                          <w:b/>
                          <w:sz w:val="18"/>
                          <w:szCs w:val="18"/>
                          <w:lang w:bidi="hr-HR"/>
                        </w:rPr>
                        <w:t>D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EBE93A" wp14:editId="55623C6A">
                <wp:simplePos x="0" y="0"/>
                <wp:positionH relativeFrom="column">
                  <wp:posOffset>2985993</wp:posOffset>
                </wp:positionH>
                <wp:positionV relativeFrom="paragraph">
                  <wp:posOffset>120015</wp:posOffset>
                </wp:positionV>
                <wp:extent cx="5715" cy="361315"/>
                <wp:effectExtent l="76200" t="0" r="89535" b="5778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5" cy="36131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32EF94" id="Straight Arrow Connector 10" o:spid="_x0000_s1026" type="#_x0000_t32" style="position:absolute;margin-left:235.1pt;margin-top:9.45pt;width:.45pt;height:28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" strokecolor="#4579b8 [3044]">
                <v:stroke endarrow="open"/>
              </v:shape>
            </w:pict>
          </mc:Fallback>
        </mc:AlternateContent>
      </w:r>
    </w:p>
    <w:p w14:paraId="7D755677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19832126" w14:textId="2CCBCB0D" w:rsidR="0046731B" w:rsidRDefault="00523A6F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6713A3"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CBC35A3" wp14:editId="34B492EA">
                <wp:simplePos x="0" y="0"/>
                <wp:positionH relativeFrom="column">
                  <wp:posOffset>2259330</wp:posOffset>
                </wp:positionH>
                <wp:positionV relativeFrom="paragraph">
                  <wp:posOffset>142875</wp:posOffset>
                </wp:positionV>
                <wp:extent cx="1588770" cy="454025"/>
                <wp:effectExtent l="57150" t="57150" r="49530" b="6032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8770" cy="454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0A000FAF" w14:textId="1C22A6A7" w:rsidR="0046731B" w:rsidRPr="005507C9" w:rsidRDefault="0046731B" w:rsidP="0046731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5507C9"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  <w:lang w:bidi="hr-HR"/>
                              </w:rPr>
                              <w:t>Krajnja uporaba je povezana s konvencionalni</w:t>
                            </w:r>
                            <w:r w:rsidR="006D413C"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  <w:lang w:bidi="hr-HR"/>
                              </w:rPr>
                              <w:t>m</w:t>
                            </w:r>
                            <w:r w:rsidRPr="005507C9"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  <w:lang w:bidi="hr-HR"/>
                              </w:rPr>
                              <w:t xml:space="preserve"> oružjem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BC35A3" id="Text Box 11" o:spid="_x0000_s1036" type="#_x0000_t202" style="position:absolute;left:0;text-align:left;margin-left:177.9pt;margin-top:11.25pt;width:125.1pt;height:35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">
                <v:textbox>
                  <w:txbxContent>
                    <w:p w14:paraId="0A000FAF" w14:textId="1C22A6A7" w:rsidR="0046731B" w:rsidRPr="005507C9" w:rsidRDefault="0046731B" w:rsidP="0046731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5507C9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bidi="hr-HR"/>
                        </w:rPr>
                        <w:t>Krajnja uporaba je povezana s konvencionalni</w:t>
                      </w:r>
                      <w:r w:rsidR="006D413C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bidi="hr-HR"/>
                        </w:rPr>
                        <w:t>m</w:t>
                      </w:r>
                      <w:r w:rsidRPr="005507C9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bidi="hr-HR"/>
                        </w:rPr>
                        <w:t xml:space="preserve"> oružjem?</w:t>
                      </w:r>
                    </w:p>
                  </w:txbxContent>
                </v:textbox>
              </v:shape>
            </w:pict>
          </mc:Fallback>
        </mc:AlternateContent>
      </w:r>
      <w:r w:rsidR="0046731B"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2898F1D" wp14:editId="0E74DDC6">
                <wp:simplePos x="0" y="0"/>
                <wp:positionH relativeFrom="column">
                  <wp:posOffset>1575171</wp:posOffset>
                </wp:positionH>
                <wp:positionV relativeFrom="paragraph">
                  <wp:posOffset>125730</wp:posOffset>
                </wp:positionV>
                <wp:extent cx="412750" cy="214630"/>
                <wp:effectExtent l="0" t="0" r="635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750" cy="2146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C2889E" w14:textId="77777777" w:rsidR="0046731B" w:rsidRPr="00F4516C" w:rsidRDefault="0046731B" w:rsidP="0046731B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F4516C">
                              <w:rPr>
                                <w:rFonts w:ascii="Times New Roman" w:eastAsia="Times New Roman" w:hAnsi="Times New Roman" w:cs="Times New Roman"/>
                                <w:b/>
                                <w:sz w:val="18"/>
                                <w:szCs w:val="18"/>
                                <w:lang w:bidi="hr-HR"/>
                              </w:rPr>
                              <w:t>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98F1D" id="Text Box 24" o:spid="_x0000_s1037" type="#_x0000_t202" style="position:absolute;left:0;text-align:left;margin-left:124.05pt;margin-top:9.9pt;width:32.5pt;height:16.9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" fillcolor="white [3201]" stroked="f" strokeweight=".5pt">
                <v:textbox>
                  <w:txbxContent>
                    <w:p w14:paraId="68C2889E" w14:textId="77777777" w:rsidR="0046731B" w:rsidRPr="00F4516C" w:rsidRDefault="0046731B" w:rsidP="0046731B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  <w:r w:rsidRPr="00F4516C">
                        <w:rPr>
                          <w:rFonts w:ascii="Times New Roman" w:eastAsia="Times New Roman" w:hAnsi="Times New Roman" w:cs="Times New Roman"/>
                          <w:b/>
                          <w:sz w:val="18"/>
                          <w:szCs w:val="18"/>
                          <w:lang w:bidi="hr-HR"/>
                        </w:rPr>
                        <w:t>DA</w:t>
                      </w:r>
                    </w:p>
                  </w:txbxContent>
                </v:textbox>
              </v:shape>
            </w:pict>
          </mc:Fallback>
        </mc:AlternateContent>
      </w:r>
    </w:p>
    <w:p w14:paraId="569B6354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27F7F6A" wp14:editId="346CA256">
                <wp:simplePos x="0" y="0"/>
                <wp:positionH relativeFrom="column">
                  <wp:posOffset>39292</wp:posOffset>
                </wp:positionH>
                <wp:positionV relativeFrom="paragraph">
                  <wp:posOffset>26929</wp:posOffset>
                </wp:positionV>
                <wp:extent cx="3507765" cy="1104406"/>
                <wp:effectExtent l="39687" t="17463" r="18098" b="56197"/>
                <wp:wrapNone/>
                <wp:docPr id="18" name="Elb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3507765" cy="1104406"/>
                        </a:xfrm>
                        <a:prstGeom prst="bentConnector3">
                          <a:avLst>
                            <a:gd name="adj1" fmla="val -105"/>
                          </a:avLst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009822" id="Elbow Connector 18" o:spid="_x0000_s1026" type="#_x0000_t34" style="position:absolute;margin-left:3.1pt;margin-top:2.1pt;width:276.2pt;height:86.95pt;rotation:9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" adj="-23" strokecolor="#4579b8 [3044]">
                <v:stroke endarrow="open"/>
              </v:shape>
            </w:pict>
          </mc:Fallback>
        </mc:AlternateContent>
      </w:r>
    </w:p>
    <w:p w14:paraId="223E7405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2473460" wp14:editId="469C99EE">
                <wp:simplePos x="0" y="0"/>
                <wp:positionH relativeFrom="column">
                  <wp:posOffset>1244051</wp:posOffset>
                </wp:positionH>
                <wp:positionV relativeFrom="paragraph">
                  <wp:posOffset>1567</wp:posOffset>
                </wp:positionV>
                <wp:extent cx="1014471" cy="0"/>
                <wp:effectExtent l="38100" t="76200" r="0" b="11430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14471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6845ED" id="Straight Arrow Connector 23" o:spid="_x0000_s1026" type="#_x0000_t32" style="position:absolute;margin-left:97.95pt;margin-top:.1pt;width:79.9pt;height:0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" strokecolor="#4579b8 [3044]">
                <v:stroke endarrow="open"/>
              </v:shape>
            </w:pict>
          </mc:Fallback>
        </mc:AlternateContent>
      </w:r>
    </w:p>
    <w:p w14:paraId="50F5A9E0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197F3D4" wp14:editId="00CA0D64">
                <wp:simplePos x="0" y="0"/>
                <wp:positionH relativeFrom="column">
                  <wp:posOffset>2628900</wp:posOffset>
                </wp:positionH>
                <wp:positionV relativeFrom="paragraph">
                  <wp:posOffset>77470</wp:posOffset>
                </wp:positionV>
                <wp:extent cx="412750" cy="251460"/>
                <wp:effectExtent l="0" t="0" r="635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750" cy="251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6670D6" w14:textId="77777777" w:rsidR="0046731B" w:rsidRPr="00F4516C" w:rsidRDefault="0046731B" w:rsidP="0046731B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F4516C">
                              <w:rPr>
                                <w:rFonts w:ascii="Times New Roman" w:eastAsia="Times New Roman" w:hAnsi="Times New Roman" w:cs="Times New Roman"/>
                                <w:b/>
                                <w:sz w:val="18"/>
                                <w:szCs w:val="18"/>
                                <w:lang w:bidi="hr-HR"/>
                              </w:rPr>
                              <w:t>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97F3D4" id="Text Box 20" o:spid="_x0000_s1038" type="#_x0000_t202" style="position:absolute;left:0;text-align:left;margin-left:207pt;margin-top:6.1pt;width:32.5pt;height:19.8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" fillcolor="white [3201]" stroked="f" strokeweight=".5pt">
                <v:textbox>
                  <w:txbxContent>
                    <w:p w14:paraId="3F6670D6" w14:textId="77777777" w:rsidR="0046731B" w:rsidRPr="00F4516C" w:rsidRDefault="0046731B" w:rsidP="0046731B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  <w:r w:rsidRPr="00F4516C">
                        <w:rPr>
                          <w:rFonts w:ascii="Times New Roman" w:eastAsia="Times New Roman" w:hAnsi="Times New Roman" w:cs="Times New Roman"/>
                          <w:b/>
                          <w:sz w:val="18"/>
                          <w:szCs w:val="18"/>
                          <w:lang w:bidi="hr-HR"/>
                        </w:rPr>
                        <w:t>N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C311DA" wp14:editId="62706535">
                <wp:simplePos x="0" y="0"/>
                <wp:positionH relativeFrom="column">
                  <wp:posOffset>2992120</wp:posOffset>
                </wp:positionH>
                <wp:positionV relativeFrom="paragraph">
                  <wp:posOffset>17780</wp:posOffset>
                </wp:positionV>
                <wp:extent cx="8890" cy="492760"/>
                <wp:effectExtent l="76200" t="0" r="67310" b="5969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90" cy="4927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AA563C" id="Straight Arrow Connector 14" o:spid="_x0000_s1026" type="#_x0000_t32" style="position:absolute;margin-left:235.6pt;margin-top:1.4pt;width:.7pt;height:38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" strokecolor="#4579b8 [3044]">
                <v:stroke endarrow="open"/>
              </v:shape>
            </w:pict>
          </mc:Fallback>
        </mc:AlternateContent>
      </w:r>
    </w:p>
    <w:p w14:paraId="7B82C9D8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63864AA5" w14:textId="0F3C436A" w:rsidR="0046731B" w:rsidRDefault="006D413C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6713A3"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63FA97" wp14:editId="08505DEB">
                <wp:simplePos x="0" y="0"/>
                <wp:positionH relativeFrom="column">
                  <wp:posOffset>1601507</wp:posOffset>
                </wp:positionH>
                <wp:positionV relativeFrom="paragraph">
                  <wp:posOffset>172720</wp:posOffset>
                </wp:positionV>
                <wp:extent cx="2721684" cy="506730"/>
                <wp:effectExtent l="38100" t="38100" r="34290" b="3937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1684" cy="506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1A6F3798" w14:textId="58930116" w:rsidR="0046731B" w:rsidRPr="005507C9" w:rsidRDefault="0046731B" w:rsidP="0046731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2E6B18"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  <w:lang w:bidi="hr-HR"/>
                              </w:rPr>
                              <w:t>Je li krajnji korisnik uključen u aktivnosti povezane s</w:t>
                            </w:r>
                            <w:r w:rsidR="006D413C"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  <w:lang w:bidi="hr-HR"/>
                              </w:rPr>
                              <w:t xml:space="preserve"> oružjem za masovno uništenje</w:t>
                            </w:r>
                            <w:r w:rsidRPr="002E6B18"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  <w:lang w:bidi="hr-HR"/>
                              </w:rPr>
                              <w:t xml:space="preserve"> ili se nalazi na popisima subjekata s ograničenjem ili zabranom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63FA97" id="Text Box 12" o:spid="_x0000_s1039" type="#_x0000_t202" style="position:absolute;left:0;text-align:left;margin-left:126.1pt;margin-top:13.6pt;width:214.3pt;height:39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">
                <v:textbox>
                  <w:txbxContent>
                    <w:p w14:paraId="1A6F3798" w14:textId="58930116" w:rsidR="0046731B" w:rsidRPr="005507C9" w:rsidRDefault="0046731B" w:rsidP="0046731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2E6B18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bidi="hr-HR"/>
                        </w:rPr>
                        <w:t>Je li krajnji korisnik uključen u aktivnosti povezane s</w:t>
                      </w:r>
                      <w:r w:rsidR="006D413C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bidi="hr-HR"/>
                        </w:rPr>
                        <w:t xml:space="preserve"> oružjem za masovno uništenje</w:t>
                      </w:r>
                      <w:r w:rsidRPr="002E6B18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bidi="hr-HR"/>
                        </w:rPr>
                        <w:t xml:space="preserve"> ili se nalazi na popisima subjekata s ograničenjem ili zabranom?</w:t>
                      </w:r>
                    </w:p>
                  </w:txbxContent>
                </v:textbox>
              </v:shape>
            </w:pict>
          </mc:Fallback>
        </mc:AlternateContent>
      </w:r>
    </w:p>
    <w:p w14:paraId="31EA7A6D" w14:textId="3370F38D" w:rsidR="0046731B" w:rsidRDefault="002F431D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A86185B" wp14:editId="09A75197">
                <wp:simplePos x="0" y="0"/>
                <wp:positionH relativeFrom="column">
                  <wp:posOffset>4305300</wp:posOffset>
                </wp:positionH>
                <wp:positionV relativeFrom="paragraph">
                  <wp:posOffset>45720</wp:posOffset>
                </wp:positionV>
                <wp:extent cx="388620" cy="216534"/>
                <wp:effectExtent l="0" t="0" r="0" b="0"/>
                <wp:wrapNone/>
                <wp:docPr id="288" name="Text Box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" cy="2165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03876D" w14:textId="77777777" w:rsidR="0046731B" w:rsidRPr="00F4516C" w:rsidRDefault="0046731B" w:rsidP="0046731B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F4516C">
                              <w:rPr>
                                <w:rFonts w:ascii="Times New Roman" w:eastAsia="Times New Roman" w:hAnsi="Times New Roman" w:cs="Times New Roman"/>
                                <w:b/>
                                <w:sz w:val="18"/>
                                <w:szCs w:val="18"/>
                                <w:lang w:bidi="hr-HR"/>
                              </w:rPr>
                              <w:t>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86185B" id="Text Box 288" o:spid="_x0000_s1040" type="#_x0000_t202" style="position:absolute;left:0;text-align:left;margin-left:339pt;margin-top:3.6pt;width:30.6pt;height:17.0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" fillcolor="white [3201]" stroked="f" strokeweight=".5pt">
                <v:textbox>
                  <w:txbxContent>
                    <w:p w14:paraId="5803876D" w14:textId="77777777" w:rsidR="0046731B" w:rsidRPr="00F4516C" w:rsidRDefault="0046731B" w:rsidP="0046731B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  <w:r w:rsidRPr="00F4516C">
                        <w:rPr>
                          <w:rFonts w:ascii="Times New Roman" w:eastAsia="Times New Roman" w:hAnsi="Times New Roman" w:cs="Times New Roman"/>
                          <w:b/>
                          <w:sz w:val="18"/>
                          <w:szCs w:val="18"/>
                          <w:lang w:bidi="hr-HR"/>
                        </w:rPr>
                        <w:t>NE</w:t>
                      </w:r>
                    </w:p>
                  </w:txbxContent>
                </v:textbox>
              </v:shape>
            </w:pict>
          </mc:Fallback>
        </mc:AlternateContent>
      </w:r>
    </w:p>
    <w:p w14:paraId="0B678350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1D255421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F7525A8" wp14:editId="0172FA1C">
                <wp:simplePos x="0" y="0"/>
                <wp:positionH relativeFrom="column">
                  <wp:posOffset>2997200</wp:posOffset>
                </wp:positionH>
                <wp:positionV relativeFrom="paragraph">
                  <wp:posOffset>155987</wp:posOffset>
                </wp:positionV>
                <wp:extent cx="0" cy="283845"/>
                <wp:effectExtent l="95250" t="0" r="57150" b="5905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384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7657C7" id="Straight Arrow Connector 22" o:spid="_x0000_s1026" type="#_x0000_t32" style="position:absolute;margin-left:236pt;margin-top:12.3pt;width:0;height:22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" strokecolor="#4579b8 [3044]">
                <v:stroke endarrow="open"/>
              </v:shape>
            </w:pict>
          </mc:Fallback>
        </mc:AlternateContent>
      </w:r>
    </w:p>
    <w:p w14:paraId="3C193514" w14:textId="5DE8770B" w:rsidR="0046731B" w:rsidRDefault="006D413C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F5D2022" wp14:editId="46BF71FF">
                <wp:simplePos x="0" y="0"/>
                <wp:positionH relativeFrom="column">
                  <wp:posOffset>4245255</wp:posOffset>
                </wp:positionH>
                <wp:positionV relativeFrom="paragraph">
                  <wp:posOffset>79693</wp:posOffset>
                </wp:positionV>
                <wp:extent cx="1229995" cy="604520"/>
                <wp:effectExtent l="0" t="17462" r="60642" b="35243"/>
                <wp:wrapNone/>
                <wp:docPr id="293" name="Elbow Connector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>
                          <a:off x="0" y="0"/>
                          <a:ext cx="1229995" cy="604520"/>
                        </a:xfrm>
                        <a:prstGeom prst="bentConnector3">
                          <a:avLst>
                            <a:gd name="adj1" fmla="val -335"/>
                          </a:avLst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73CD05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93" o:spid="_x0000_s1026" type="#_x0000_t34" style="position:absolute;margin-left:334.25pt;margin-top:6.3pt;width:96.85pt;height:47.6pt;rotation:90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" adj="-72" strokecolor="#4579b8 [3044]">
                <v:stroke endarrow="open"/>
              </v:shape>
            </w:pict>
          </mc:Fallback>
        </mc:AlternateContent>
      </w:r>
      <w:r w:rsidR="0046731B"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4CC7D726" wp14:editId="3A2BD583">
                <wp:simplePos x="0" y="0"/>
                <wp:positionH relativeFrom="column">
                  <wp:posOffset>2589530</wp:posOffset>
                </wp:positionH>
                <wp:positionV relativeFrom="paragraph">
                  <wp:posOffset>-1270</wp:posOffset>
                </wp:positionV>
                <wp:extent cx="412750" cy="214630"/>
                <wp:effectExtent l="0" t="0" r="635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750" cy="2146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B47146" w14:textId="77777777" w:rsidR="0046731B" w:rsidRPr="00F4516C" w:rsidRDefault="0046731B" w:rsidP="0046731B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F4516C">
                              <w:rPr>
                                <w:rFonts w:ascii="Times New Roman" w:eastAsia="Times New Roman" w:hAnsi="Times New Roman" w:cs="Times New Roman"/>
                                <w:b/>
                                <w:sz w:val="18"/>
                                <w:szCs w:val="18"/>
                                <w:lang w:bidi="hr-HR"/>
                              </w:rPr>
                              <w:t>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C7D726" id="Text Box 21" o:spid="_x0000_s1041" type="#_x0000_t202" style="position:absolute;left:0;text-align:left;margin-left:203.9pt;margin-top:-.1pt;width:32.5pt;height:16.9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" fillcolor="white [3201]" stroked="f" strokeweight=".5pt">
                <v:textbox>
                  <w:txbxContent>
                    <w:p w14:paraId="37B47146" w14:textId="77777777" w:rsidR="0046731B" w:rsidRPr="00F4516C" w:rsidRDefault="0046731B" w:rsidP="0046731B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  <w:r w:rsidRPr="00F4516C">
                        <w:rPr>
                          <w:rFonts w:ascii="Times New Roman" w:eastAsia="Times New Roman" w:hAnsi="Times New Roman" w:cs="Times New Roman"/>
                          <w:b/>
                          <w:sz w:val="18"/>
                          <w:szCs w:val="18"/>
                          <w:lang w:bidi="hr-HR"/>
                        </w:rPr>
                        <w:t>DA</w:t>
                      </w:r>
                    </w:p>
                  </w:txbxContent>
                </v:textbox>
              </v:shape>
            </w:pict>
          </mc:Fallback>
        </mc:AlternateContent>
      </w:r>
    </w:p>
    <w:p w14:paraId="2E1617DC" w14:textId="6323538B" w:rsidR="0046731B" w:rsidRDefault="00523A6F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6713A3"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31FE454" wp14:editId="1B375FE9">
                <wp:simplePos x="0" y="0"/>
                <wp:positionH relativeFrom="column">
                  <wp:posOffset>2091690</wp:posOffset>
                </wp:positionH>
                <wp:positionV relativeFrom="paragraph">
                  <wp:posOffset>116840</wp:posOffset>
                </wp:positionV>
                <wp:extent cx="1815465" cy="621030"/>
                <wp:effectExtent l="57150" t="57150" r="51435" b="4572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5465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2CFCF816" w14:textId="050CA05A" w:rsidR="0046731B" w:rsidRPr="00974895" w:rsidRDefault="006D413C" w:rsidP="006D413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14:props3d w14:extrusionH="57150" w14:contourW="0" w14:prstMaterial="warmMatte">
                                  <w14:bevelT w14:w="38100" w14:h="38100" w14:prst="relaxedInset"/>
                                </w14:props3d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  <w:lang w:bidi="hr-HR"/>
                                <w14:props3d w14:extrusionH="57150" w14:contourW="0" w14:prstMaterial="warmMatte">
                                  <w14:bevelT w14:w="38100" w14:h="38100" w14:prst="relaxedInset"/>
                                </w14:props3d>
                              </w:rPr>
                              <w:t>K</w:t>
                            </w:r>
                            <w:r w:rsidR="005B7E34"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  <w:lang w:bidi="hr-HR"/>
                                <w14:props3d w14:extrusionH="57150" w14:contourW="0" w14:prstMaterial="warmMatte">
                                  <w14:bevelT w14:w="38100" w14:h="38100" w14:prst="relaxedInset"/>
                                </w14:props3d>
                              </w:rPr>
                              <w:t xml:space="preserve">oristi u neku </w:t>
                            </w:r>
                            <w:r w:rsidR="0046731B" w:rsidRPr="00974895"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  <w:lang w:bidi="hr-HR"/>
                                <w14:props3d w14:extrusionH="57150" w14:contourW="0" w14:prstMaterial="warmMatte">
                                  <w14:bevelT w14:w="38100" w14:h="38100" w14:prst="relaxedInset"/>
                                </w14:props3d>
                              </w:rPr>
                              <w:t xml:space="preserve">svrhu </w:t>
                            </w:r>
                            <w:r w:rsidR="005B7E34"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  <w:lang w:bidi="hr-HR"/>
                                <w14:props3d w14:extrusionH="57150" w14:contourW="0" w14:prstMaterial="warmMatte">
                                  <w14:bevelT w14:w="38100" w14:h="38100" w14:prst="relaxedInset"/>
                                </w14:props3d>
                              </w:rPr>
                              <w:t xml:space="preserve">koja je drugačija </w:t>
                            </w:r>
                            <w:r w:rsidR="0046731B" w:rsidRPr="00974895"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  <w:lang w:bidi="hr-HR"/>
                                <w14:props3d w14:extrusionH="57150" w14:contourW="0" w14:prstMaterial="warmMatte">
                                  <w14:bevelT w14:w="38100" w14:h="38100" w14:prst="relaxedInset"/>
                                </w14:props3d>
                              </w:rPr>
                              <w:t xml:space="preserve">od aktivnosti koje su povezane s </w:t>
                            </w:r>
                            <w:r w:rsidR="005B7E34"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  <w:lang w:bidi="hr-HR"/>
                                <w14:props3d w14:extrusionH="57150" w14:contourW="0" w14:prstMaterial="warmMatte">
                                  <w14:bevelT w14:w="38100" w14:h="38100" w14:prst="relaxedInset"/>
                                </w14:props3d>
                              </w:rPr>
                              <w:t>oružjem za masovno uništenje</w:t>
                            </w:r>
                            <w:r w:rsidR="0046731B" w:rsidRPr="00974895"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  <w:lang w:bidi="hr-HR"/>
                                <w14:props3d w14:extrusionH="57150" w14:contourW="0" w14:prstMaterial="warmMatte">
                                  <w14:bevelT w14:w="38100" w14:h="38100" w14:prst="relaxedInset"/>
                                </w14:props3d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  <a:sp3d extrusionH="57150">
                          <a:bevelT w="38100" h="38100" prst="relaxedInset"/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1FE454" id="Text Box 28" o:spid="_x0000_s1042" type="#_x0000_t202" style="position:absolute;left:0;text-align:left;margin-left:164.7pt;margin-top:9.2pt;width:142.95pt;height:48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">
                <v:textbox>
                  <w:txbxContent>
                    <w:p w14:paraId="2CFCF816" w14:textId="050CA05A" w:rsidR="0046731B" w:rsidRPr="00974895" w:rsidRDefault="006D413C" w:rsidP="006D413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14:props3d w14:extrusionH="57150" w14:contourW="0" w14:prstMaterial="warmMatte">
                            <w14:bevelT w14:w="38100" w14:h="38100" w14:prst="relaxedInset"/>
                          </w14:props3d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bidi="hr-HR"/>
                          <w14:props3d w14:extrusionH="57150" w14:contourW="0" w14:prstMaterial="warmMatte">
                            <w14:bevelT w14:w="38100" w14:h="38100" w14:prst="relaxedInset"/>
                          </w14:props3d>
                        </w:rPr>
                        <w:t>K</w:t>
                      </w:r>
                      <w:r w:rsidR="005B7E34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bidi="hr-HR"/>
                          <w14:props3d w14:extrusionH="57150" w14:contourW="0" w14:prstMaterial="warmMatte">
                            <w14:bevelT w14:w="38100" w14:h="38100" w14:prst="relaxedInset"/>
                          </w14:props3d>
                        </w:rPr>
                        <w:t xml:space="preserve">oristi u neku </w:t>
                      </w:r>
                      <w:r w:rsidR="0046731B" w:rsidRPr="00974895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bidi="hr-HR"/>
                          <w14:props3d w14:extrusionH="57150" w14:contourW="0" w14:prstMaterial="warmMatte">
                            <w14:bevelT w14:w="38100" w14:h="38100" w14:prst="relaxedInset"/>
                          </w14:props3d>
                        </w:rPr>
                        <w:t xml:space="preserve">svrhu </w:t>
                      </w:r>
                      <w:r w:rsidR="005B7E34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bidi="hr-HR"/>
                          <w14:props3d w14:extrusionH="57150" w14:contourW="0" w14:prstMaterial="warmMatte">
                            <w14:bevelT w14:w="38100" w14:h="38100" w14:prst="relaxedInset"/>
                          </w14:props3d>
                        </w:rPr>
                        <w:t xml:space="preserve">koja je drugačija </w:t>
                      </w:r>
                      <w:r w:rsidR="0046731B" w:rsidRPr="00974895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bidi="hr-HR"/>
                          <w14:props3d w14:extrusionH="57150" w14:contourW="0" w14:prstMaterial="warmMatte">
                            <w14:bevelT w14:w="38100" w14:h="38100" w14:prst="relaxedInset"/>
                          </w14:props3d>
                        </w:rPr>
                        <w:t xml:space="preserve">od aktivnosti koje su povezane s </w:t>
                      </w:r>
                      <w:r w:rsidR="005B7E34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bidi="hr-HR"/>
                          <w14:props3d w14:extrusionH="57150" w14:contourW="0" w14:prstMaterial="warmMatte">
                            <w14:bevelT w14:w="38100" w14:h="38100" w14:prst="relaxedInset"/>
                          </w14:props3d>
                        </w:rPr>
                        <w:t>oružjem za masovno uništenje</w:t>
                      </w:r>
                      <w:r w:rsidR="0046731B" w:rsidRPr="00974895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bidi="hr-HR"/>
                          <w14:props3d w14:extrusionH="57150" w14:contourW="0" w14:prstMaterial="warmMatte">
                            <w14:bevelT w14:w="38100" w14:h="38100" w14:prst="relaxedInset"/>
                          </w14:props3d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46731B"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0031CC5" wp14:editId="366724DE">
                <wp:simplePos x="0" y="0"/>
                <wp:positionH relativeFrom="column">
                  <wp:posOffset>1560500</wp:posOffset>
                </wp:positionH>
                <wp:positionV relativeFrom="paragraph">
                  <wp:posOffset>165735</wp:posOffset>
                </wp:positionV>
                <wp:extent cx="412750" cy="214630"/>
                <wp:effectExtent l="0" t="0" r="635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750" cy="2146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6A66F8" w14:textId="77777777" w:rsidR="0046731B" w:rsidRPr="00F4516C" w:rsidRDefault="0046731B" w:rsidP="0046731B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F4516C">
                              <w:rPr>
                                <w:rFonts w:ascii="Times New Roman" w:eastAsia="Times New Roman" w:hAnsi="Times New Roman" w:cs="Times New Roman"/>
                                <w:b/>
                                <w:sz w:val="18"/>
                                <w:szCs w:val="18"/>
                                <w:lang w:bidi="hr-HR"/>
                              </w:rPr>
                              <w:t>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031CC5" id="Text Box 30" o:spid="_x0000_s1043" type="#_x0000_t202" style="position:absolute;left:0;text-align:left;margin-left:122.85pt;margin-top:13.05pt;width:32.5pt;height:16.9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" fillcolor="white [3201]" stroked="f" strokeweight=".5pt">
                <v:textbox>
                  <w:txbxContent>
                    <w:p w14:paraId="206A66F8" w14:textId="77777777" w:rsidR="0046731B" w:rsidRPr="00F4516C" w:rsidRDefault="0046731B" w:rsidP="0046731B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  <w:r w:rsidRPr="00F4516C">
                        <w:rPr>
                          <w:rFonts w:ascii="Times New Roman" w:eastAsia="Times New Roman" w:hAnsi="Times New Roman" w:cs="Times New Roman"/>
                          <w:b/>
                          <w:sz w:val="18"/>
                          <w:szCs w:val="18"/>
                          <w:lang w:bidi="hr-HR"/>
                        </w:rPr>
                        <w:t>NE</w:t>
                      </w:r>
                    </w:p>
                  </w:txbxContent>
                </v:textbox>
              </v:shape>
            </w:pict>
          </mc:Fallback>
        </mc:AlternateContent>
      </w:r>
    </w:p>
    <w:p w14:paraId="209E135D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7433ECCB" wp14:editId="24297854">
                <wp:simplePos x="0" y="0"/>
                <wp:positionH relativeFrom="column">
                  <wp:posOffset>4108186</wp:posOffset>
                </wp:positionH>
                <wp:positionV relativeFrom="paragraph">
                  <wp:posOffset>6350</wp:posOffset>
                </wp:positionV>
                <wp:extent cx="412750" cy="214630"/>
                <wp:effectExtent l="0" t="0" r="6350" b="0"/>
                <wp:wrapNone/>
                <wp:docPr id="290" name="Text Box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750" cy="2146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C61C1C" w14:textId="77777777" w:rsidR="0046731B" w:rsidRPr="00F4516C" w:rsidRDefault="0046731B" w:rsidP="0046731B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F4516C">
                              <w:rPr>
                                <w:rFonts w:ascii="Times New Roman" w:eastAsia="Times New Roman" w:hAnsi="Times New Roman" w:cs="Times New Roman"/>
                                <w:b/>
                                <w:sz w:val="18"/>
                                <w:szCs w:val="18"/>
                                <w:lang w:bidi="hr-HR"/>
                              </w:rPr>
                              <w:t>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3ECCB" id="Text Box 290" o:spid="_x0000_s1044" type="#_x0000_t202" style="position:absolute;left:0;text-align:left;margin-left:323.5pt;margin-top:.5pt;width:32.5pt;height:16.9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" fillcolor="white [3201]" stroked="f" strokeweight=".5pt">
                <v:textbox>
                  <w:txbxContent>
                    <w:p w14:paraId="7FC61C1C" w14:textId="77777777" w:rsidR="0046731B" w:rsidRPr="00F4516C" w:rsidRDefault="0046731B" w:rsidP="0046731B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  <w:r w:rsidRPr="00F4516C">
                        <w:rPr>
                          <w:rFonts w:ascii="Times New Roman" w:eastAsia="Times New Roman" w:hAnsi="Times New Roman" w:cs="Times New Roman"/>
                          <w:b/>
                          <w:sz w:val="18"/>
                          <w:szCs w:val="18"/>
                          <w:lang w:bidi="hr-HR"/>
                        </w:rPr>
                        <w:t>DA</w:t>
                      </w:r>
                    </w:p>
                  </w:txbxContent>
                </v:textbox>
              </v:shape>
            </w:pict>
          </mc:Fallback>
        </mc:AlternateContent>
      </w:r>
    </w:p>
    <w:p w14:paraId="6B59925A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F8F0169" wp14:editId="03A3D4C3">
                <wp:simplePos x="0" y="0"/>
                <wp:positionH relativeFrom="column">
                  <wp:posOffset>3900805</wp:posOffset>
                </wp:positionH>
                <wp:positionV relativeFrom="paragraph">
                  <wp:posOffset>30785</wp:posOffset>
                </wp:positionV>
                <wp:extent cx="812800" cy="0"/>
                <wp:effectExtent l="0" t="76200" r="25400" b="114300"/>
                <wp:wrapNone/>
                <wp:docPr id="289" name="Straight Arrow Connector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280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19C591" id="Straight Arrow Connector 289" o:spid="_x0000_s1026" type="#_x0000_t32" style="position:absolute;margin-left:307.15pt;margin-top:2.4pt;width:64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" strokecolor="#4579b8 [3044]">
                <v:stroke endarrow="ope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7735BE0" wp14:editId="3F25F590">
                <wp:simplePos x="0" y="0"/>
                <wp:positionH relativeFrom="column">
                  <wp:posOffset>1248740</wp:posOffset>
                </wp:positionH>
                <wp:positionV relativeFrom="paragraph">
                  <wp:posOffset>26670</wp:posOffset>
                </wp:positionV>
                <wp:extent cx="838835" cy="0"/>
                <wp:effectExtent l="38100" t="76200" r="0" b="11430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38835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7ABE2" id="Straight Arrow Connector 29" o:spid="_x0000_s1026" type="#_x0000_t32" style="position:absolute;margin-left:98.35pt;margin-top:2.1pt;width:66.05pt;height:0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" strokecolor="#4579b8 [3044]">
                <v:stroke endarrow="open"/>
              </v:shape>
            </w:pict>
          </mc:Fallback>
        </mc:AlternateContent>
      </w:r>
    </w:p>
    <w:p w14:paraId="6650700B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36E73EAC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605C1CCE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6713A3"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3F7CB4B" wp14:editId="2E4A5C0C">
                <wp:simplePos x="0" y="0"/>
                <wp:positionH relativeFrom="column">
                  <wp:posOffset>853440</wp:posOffset>
                </wp:positionH>
                <wp:positionV relativeFrom="paragraph">
                  <wp:posOffset>5080</wp:posOffset>
                </wp:positionV>
                <wp:extent cx="658495" cy="662940"/>
                <wp:effectExtent l="76200" t="76200" r="103505" b="99060"/>
                <wp:wrapNone/>
                <wp:docPr id="291" name="Text Box 2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495" cy="66294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1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6E31603F" w14:textId="77777777" w:rsidR="0046731B" w:rsidRDefault="0046731B" w:rsidP="0046731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77463750" w14:textId="77777777" w:rsidR="0046731B" w:rsidRPr="00446713" w:rsidRDefault="0046731B" w:rsidP="0046731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446713">
                              <w:rPr>
                                <w:rFonts w:ascii="Times New Roman" w:eastAsia="Times New Roman" w:hAnsi="Times New Roman" w:cs="Times New Roman"/>
                                <w:b/>
                                <w:sz w:val="18"/>
                                <w:szCs w:val="18"/>
                                <w:lang w:bidi="hr-HR"/>
                              </w:rPr>
                              <w:t>Potrebna je dozvol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F7CB4B" id="Text Box 291" o:spid="_x0000_s1045" type="#_x0000_t202" style="position:absolute;left:0;text-align:left;margin-left:67.2pt;margin-top:.4pt;width:51.85pt;height:52.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" fillcolor="red">
                <v:textbox>
                  <w:txbxContent>
                    <w:p w14:paraId="6E31603F" w14:textId="77777777" w:rsidR="0046731B" w:rsidRDefault="0046731B" w:rsidP="0046731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</w:p>
                    <w:p w14:paraId="77463750" w14:textId="77777777" w:rsidR="0046731B" w:rsidRPr="00446713" w:rsidRDefault="0046731B" w:rsidP="0046731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  <w:r w:rsidRPr="00446713">
                        <w:rPr>
                          <w:rFonts w:ascii="Times New Roman" w:eastAsia="Times New Roman" w:hAnsi="Times New Roman" w:cs="Times New Roman"/>
                          <w:b/>
                          <w:sz w:val="18"/>
                          <w:szCs w:val="18"/>
                          <w:lang w:bidi="hr-HR"/>
                        </w:rPr>
                        <w:t>Potrebna je dozvola</w:t>
                      </w:r>
                    </w:p>
                  </w:txbxContent>
                </v:textbox>
              </v:shape>
            </w:pict>
          </mc:Fallback>
        </mc:AlternateContent>
      </w:r>
      <w:r w:rsidRPr="006713A3">
        <w:rPr>
          <w:rFonts w:ascii="Times New Roman" w:eastAsia="Times New Roman" w:hAnsi="Times New Roman" w:cs="Times New Roman"/>
          <w:noProof/>
          <w:sz w:val="23"/>
          <w:szCs w:val="23"/>
          <w:lang w:bidi="hr-H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CFAB575" wp14:editId="75B9FDD1">
                <wp:simplePos x="0" y="0"/>
                <wp:positionH relativeFrom="column">
                  <wp:posOffset>4410380</wp:posOffset>
                </wp:positionH>
                <wp:positionV relativeFrom="paragraph">
                  <wp:posOffset>7620</wp:posOffset>
                </wp:positionV>
                <wp:extent cx="658495" cy="504190"/>
                <wp:effectExtent l="76200" t="76200" r="103505" b="86360"/>
                <wp:wrapNone/>
                <wp:docPr id="292" name="Text Box 2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495" cy="50419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1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5BC4DD97" w14:textId="77777777" w:rsidR="0046731B" w:rsidRPr="00446713" w:rsidRDefault="0046731B" w:rsidP="0046731B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18"/>
                                <w:szCs w:val="18"/>
                                <w:lang w:bidi="hr-HR"/>
                              </w:rPr>
                              <w:t>Nije potrebna dozvol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FAB575" id="Text Box 292" o:spid="_x0000_s1046" type="#_x0000_t202" style="position:absolute;left:0;text-align:left;margin-left:347.25pt;margin-top:.6pt;width:51.85pt;height:39.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" fillcolor="#00b050">
                <v:textbox>
                  <w:txbxContent>
                    <w:p w14:paraId="5BC4DD97" w14:textId="77777777" w:rsidR="0046731B" w:rsidRPr="00446713" w:rsidRDefault="0046731B" w:rsidP="0046731B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sz w:val="18"/>
                          <w:szCs w:val="18"/>
                          <w:lang w:bidi="hr-HR"/>
                        </w:rPr>
                        <w:t>Nije potrebna dozvola</w:t>
                      </w:r>
                    </w:p>
                  </w:txbxContent>
                </v:textbox>
              </v:shape>
            </w:pict>
          </mc:Fallback>
        </mc:AlternateContent>
      </w:r>
    </w:p>
    <w:p w14:paraId="48CA0040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087862EE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0D780979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51102599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737F32B9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71C9E2BB" w14:textId="77777777" w:rsidR="0046731B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690C25FA" w14:textId="77777777" w:rsidR="0046731B" w:rsidRPr="00FC06FA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1219E661" w14:textId="460F5267" w:rsidR="0046731B" w:rsidRPr="00E747E2" w:rsidRDefault="0046731B" w:rsidP="004673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C06FA">
        <w:rPr>
          <w:rFonts w:ascii="Times New Roman" w:eastAsia="Times New Roman" w:hAnsi="Times New Roman" w:cs="Times New Roman"/>
          <w:u w:val="single"/>
          <w:lang w:bidi="hr-HR"/>
        </w:rPr>
        <w:t>Napomena:</w:t>
      </w:r>
      <w:r w:rsidRPr="00FC06FA">
        <w:rPr>
          <w:rFonts w:ascii="Times New Roman" w:eastAsia="Times New Roman" w:hAnsi="Times New Roman" w:cs="Times New Roman"/>
          <w:lang w:bidi="hr-HR"/>
        </w:rPr>
        <w:t xml:space="preserve"> </w:t>
      </w:r>
      <w:r w:rsidRPr="00FC06FA">
        <w:rPr>
          <w:rFonts w:ascii="Times New Roman" w:eastAsia="Times New Roman" w:hAnsi="Times New Roman" w:cs="Times New Roman"/>
          <w:i/>
          <w:lang w:bidi="hr-HR"/>
        </w:rPr>
        <w:t xml:space="preserve">Vaše poduzeće trebalo bi provjeriti zakone o strateškoj kontroli trgovine na snazi u vašoj </w:t>
      </w:r>
      <w:r w:rsidR="006D413C">
        <w:rPr>
          <w:rFonts w:ascii="Times New Roman" w:eastAsia="Times New Roman" w:hAnsi="Times New Roman" w:cs="Times New Roman"/>
          <w:i/>
          <w:lang w:bidi="hr-HR"/>
        </w:rPr>
        <w:t>državi</w:t>
      </w:r>
      <w:r w:rsidRPr="00FC06FA">
        <w:rPr>
          <w:rFonts w:ascii="Times New Roman" w:eastAsia="Times New Roman" w:hAnsi="Times New Roman" w:cs="Times New Roman"/>
          <w:i/>
          <w:lang w:bidi="hr-HR"/>
        </w:rPr>
        <w:t xml:space="preserve"> i obratiti se državnim tijelima za izdavanje dozvola kako bi utvrdilo ako postoje iznimke/izuzeci kod zahtjeva za sveobuhvatnom kontrolom (npr. </w:t>
      </w:r>
      <w:r w:rsidR="006D413C">
        <w:rPr>
          <w:rFonts w:ascii="Times New Roman" w:eastAsia="Times New Roman" w:hAnsi="Times New Roman" w:cs="Times New Roman"/>
          <w:i/>
          <w:lang w:bidi="hr-HR"/>
        </w:rPr>
        <w:t>nacionalne iznimke</w:t>
      </w:r>
      <w:r w:rsidRPr="00FC06FA">
        <w:rPr>
          <w:rFonts w:ascii="Times New Roman" w:eastAsia="Times New Roman" w:hAnsi="Times New Roman" w:cs="Times New Roman"/>
          <w:i/>
          <w:lang w:bidi="hr-HR"/>
        </w:rPr>
        <w:t>).</w:t>
      </w:r>
    </w:p>
    <w:p w14:paraId="06A7C2B3" w14:textId="77777777" w:rsidR="0046731B" w:rsidRDefault="0046731B" w:rsidP="0046731B">
      <w:pPr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sz w:val="23"/>
          <w:szCs w:val="23"/>
          <w:lang w:bidi="hr-HR"/>
        </w:rPr>
        <w:br w:type="page"/>
      </w:r>
    </w:p>
    <w:p w14:paraId="674B2217" w14:textId="354F6CB0" w:rsidR="00177505" w:rsidRPr="00BF2EE1" w:rsidRDefault="00177505" w:rsidP="00BF2EE1"/>
    <w:sectPr w:rsidR="00177505" w:rsidRPr="00BF2EE1">
      <w:footerReference w:type="default" r:id="rId11"/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34BF1F" w14:textId="77777777" w:rsidR="00E94284" w:rsidRDefault="00E94284" w:rsidP="00D963A9">
      <w:pPr>
        <w:spacing w:after="0" w:line="240" w:lineRule="auto"/>
      </w:pPr>
      <w:r>
        <w:separator/>
      </w:r>
    </w:p>
  </w:endnote>
  <w:endnote w:type="continuationSeparator" w:id="0">
    <w:p w14:paraId="78B68A89" w14:textId="77777777" w:rsidR="00E94284" w:rsidRDefault="00E94284" w:rsidP="00D963A9">
      <w:pPr>
        <w:spacing w:after="0" w:line="240" w:lineRule="auto"/>
      </w:pPr>
      <w:r>
        <w:continuationSeparator/>
      </w:r>
    </w:p>
  </w:endnote>
  <w:endnote w:id="1">
    <w:p w14:paraId="3D4DBFF1" w14:textId="4270FE32" w:rsidR="0046731B" w:rsidRPr="00981AC6" w:rsidRDefault="0046731B" w:rsidP="004673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877B09">
        <w:rPr>
          <w:rStyle w:val="EndnoteReference"/>
          <w:rFonts w:ascii="Times New Roman" w:eastAsia="Times New Roman" w:hAnsi="Times New Roman" w:cs="Times New Roman"/>
          <w:sz w:val="18"/>
          <w:szCs w:val="18"/>
          <w:lang w:bidi="hr-HR"/>
        </w:rPr>
        <w:endnoteRef/>
      </w:r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 xml:space="preserve">Prilagođeno i izmijenjeno iz: </w:t>
      </w:r>
      <w:r w:rsidR="006D413C">
        <w:rPr>
          <w:rFonts w:ascii="Times New Roman" w:eastAsia="Times New Roman" w:hAnsi="Times New Roman" w:cs="Times New Roman"/>
          <w:sz w:val="18"/>
          <w:szCs w:val="18"/>
          <w:lang w:bidi="hr-HR"/>
        </w:rPr>
        <w:t>„</w:t>
      </w:r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>Pregled japanskih kontrola izvoza (4. izdanje)</w:t>
      </w:r>
      <w:r w:rsidR="006D413C">
        <w:rPr>
          <w:rFonts w:ascii="Times New Roman" w:eastAsia="Times New Roman" w:hAnsi="Times New Roman" w:cs="Times New Roman"/>
          <w:sz w:val="18"/>
          <w:szCs w:val="18"/>
          <w:lang w:bidi="hr-HR"/>
        </w:rPr>
        <w:t>“</w:t>
      </w:r>
      <w:bookmarkStart w:id="0" w:name="_GoBack"/>
      <w:bookmarkEnd w:id="0"/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 xml:space="preserve">, prilog 4, Centar za informiranje o sigurnosti kontrole izvoza (CISTEC), lipanj 2015. &lt;http: www.cistec.or.jp/english/export/index.html&gt;.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22455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7B9F49" w14:textId="169D9420" w:rsidR="00D71279" w:rsidRDefault="00D71279">
        <w:pPr>
          <w:pStyle w:val="Footer"/>
          <w:jc w:val="right"/>
        </w:pPr>
        <w:r>
          <w:rPr>
            <w:lang w:bidi="hr-HR"/>
          </w:rPr>
          <w:fldChar w:fldCharType="begin"/>
        </w:r>
        <w:r>
          <w:rPr>
            <w:lang w:bidi="hr-HR"/>
          </w:rPr>
          <w:instrText xml:space="preserve"> PAGE   \* MERGEFORMAT </w:instrText>
        </w:r>
        <w:r>
          <w:rPr>
            <w:lang w:bidi="hr-HR"/>
          </w:rPr>
          <w:fldChar w:fldCharType="separate"/>
        </w:r>
        <w:r w:rsidR="001E4CD4">
          <w:rPr>
            <w:noProof/>
            <w:lang w:bidi="hr-HR"/>
          </w:rPr>
          <w:t>1</w:t>
        </w:r>
        <w:r>
          <w:rPr>
            <w:noProof/>
            <w:lang w:bidi="hr-HR"/>
          </w:rPr>
          <w:fldChar w:fldCharType="end"/>
        </w:r>
      </w:p>
    </w:sdtContent>
  </w:sdt>
  <w:p w14:paraId="499A8E8F" w14:textId="77777777" w:rsidR="00D71279" w:rsidRDefault="00D71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C8831A" w14:textId="77777777" w:rsidR="00E94284" w:rsidRDefault="00E94284" w:rsidP="00D963A9">
      <w:pPr>
        <w:spacing w:after="0" w:line="240" w:lineRule="auto"/>
      </w:pPr>
      <w:r>
        <w:separator/>
      </w:r>
    </w:p>
  </w:footnote>
  <w:footnote w:type="continuationSeparator" w:id="0">
    <w:p w14:paraId="49CD214C" w14:textId="77777777" w:rsidR="00E94284" w:rsidRDefault="00E94284" w:rsidP="00D963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1A22AF"/>
    <w:multiLevelType w:val="hybridMultilevel"/>
    <w:tmpl w:val="F5EAC5D0"/>
    <w:lvl w:ilvl="0" w:tplc="493601F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7132DA3"/>
    <w:multiLevelType w:val="hybridMultilevel"/>
    <w:tmpl w:val="582857D6"/>
    <w:lvl w:ilvl="0" w:tplc="3D16EAA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C554169"/>
    <w:multiLevelType w:val="hybridMultilevel"/>
    <w:tmpl w:val="1150AB4E"/>
    <w:lvl w:ilvl="0" w:tplc="086A26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5275FE">
      <w:start w:val="206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A29CF4">
      <w:start w:val="2060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60AAEF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CA9B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72E0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126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BEBE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68D7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D0F3A93"/>
    <w:multiLevelType w:val="hybridMultilevel"/>
    <w:tmpl w:val="BB30B2E4"/>
    <w:lvl w:ilvl="0" w:tplc="691CB3E6">
      <w:start w:val="1"/>
      <w:numFmt w:val="bullet"/>
      <w:lvlText w:val="•"/>
      <w:lvlJc w:val="left"/>
      <w:pPr>
        <w:tabs>
          <w:tab w:val="num" w:pos="810"/>
        </w:tabs>
        <w:ind w:left="810" w:hanging="360"/>
      </w:pPr>
      <w:rPr>
        <w:rFonts w:ascii="Arial" w:hAnsi="Arial" w:hint="default"/>
      </w:rPr>
    </w:lvl>
    <w:lvl w:ilvl="1" w:tplc="2760E75C">
      <w:start w:val="2861"/>
      <w:numFmt w:val="bullet"/>
      <w:lvlText w:val="–"/>
      <w:lvlJc w:val="left"/>
      <w:pPr>
        <w:tabs>
          <w:tab w:val="num" w:pos="1530"/>
        </w:tabs>
        <w:ind w:left="1530" w:hanging="360"/>
      </w:pPr>
      <w:rPr>
        <w:rFonts w:ascii="Arial" w:hAnsi="Arial" w:hint="default"/>
      </w:rPr>
    </w:lvl>
    <w:lvl w:ilvl="2" w:tplc="6B24D536" w:tentative="1">
      <w:start w:val="1"/>
      <w:numFmt w:val="bullet"/>
      <w:lvlText w:val="•"/>
      <w:lvlJc w:val="left"/>
      <w:pPr>
        <w:tabs>
          <w:tab w:val="num" w:pos="2250"/>
        </w:tabs>
        <w:ind w:left="2250" w:hanging="360"/>
      </w:pPr>
      <w:rPr>
        <w:rFonts w:ascii="Arial" w:hAnsi="Arial" w:hint="default"/>
      </w:rPr>
    </w:lvl>
    <w:lvl w:ilvl="3" w:tplc="2BB2BB9A" w:tentative="1">
      <w:start w:val="1"/>
      <w:numFmt w:val="bullet"/>
      <w:lvlText w:val="•"/>
      <w:lvlJc w:val="left"/>
      <w:pPr>
        <w:tabs>
          <w:tab w:val="num" w:pos="2970"/>
        </w:tabs>
        <w:ind w:left="2970" w:hanging="360"/>
      </w:pPr>
      <w:rPr>
        <w:rFonts w:ascii="Arial" w:hAnsi="Arial" w:hint="default"/>
      </w:rPr>
    </w:lvl>
    <w:lvl w:ilvl="4" w:tplc="A77CEFBE" w:tentative="1">
      <w:start w:val="1"/>
      <w:numFmt w:val="bullet"/>
      <w:lvlText w:val="•"/>
      <w:lvlJc w:val="left"/>
      <w:pPr>
        <w:tabs>
          <w:tab w:val="num" w:pos="3690"/>
        </w:tabs>
        <w:ind w:left="3690" w:hanging="360"/>
      </w:pPr>
      <w:rPr>
        <w:rFonts w:ascii="Arial" w:hAnsi="Arial" w:hint="default"/>
      </w:rPr>
    </w:lvl>
    <w:lvl w:ilvl="5" w:tplc="0EB81D02" w:tentative="1">
      <w:start w:val="1"/>
      <w:numFmt w:val="bullet"/>
      <w:lvlText w:val="•"/>
      <w:lvlJc w:val="left"/>
      <w:pPr>
        <w:tabs>
          <w:tab w:val="num" w:pos="4410"/>
        </w:tabs>
        <w:ind w:left="4410" w:hanging="360"/>
      </w:pPr>
      <w:rPr>
        <w:rFonts w:ascii="Arial" w:hAnsi="Arial" w:hint="default"/>
      </w:rPr>
    </w:lvl>
    <w:lvl w:ilvl="6" w:tplc="385215A8" w:tentative="1">
      <w:start w:val="1"/>
      <w:numFmt w:val="bullet"/>
      <w:lvlText w:val="•"/>
      <w:lvlJc w:val="left"/>
      <w:pPr>
        <w:tabs>
          <w:tab w:val="num" w:pos="5130"/>
        </w:tabs>
        <w:ind w:left="5130" w:hanging="360"/>
      </w:pPr>
      <w:rPr>
        <w:rFonts w:ascii="Arial" w:hAnsi="Arial" w:hint="default"/>
      </w:rPr>
    </w:lvl>
    <w:lvl w:ilvl="7" w:tplc="41E437D0" w:tentative="1">
      <w:start w:val="1"/>
      <w:numFmt w:val="bullet"/>
      <w:lvlText w:val="•"/>
      <w:lvlJc w:val="left"/>
      <w:pPr>
        <w:tabs>
          <w:tab w:val="num" w:pos="5850"/>
        </w:tabs>
        <w:ind w:left="5850" w:hanging="360"/>
      </w:pPr>
      <w:rPr>
        <w:rFonts w:ascii="Arial" w:hAnsi="Arial" w:hint="default"/>
      </w:rPr>
    </w:lvl>
    <w:lvl w:ilvl="8" w:tplc="B8288B9E" w:tentative="1">
      <w:start w:val="1"/>
      <w:numFmt w:val="bullet"/>
      <w:lvlText w:val="•"/>
      <w:lvlJc w:val="left"/>
      <w:pPr>
        <w:tabs>
          <w:tab w:val="num" w:pos="6570"/>
        </w:tabs>
        <w:ind w:left="6570" w:hanging="360"/>
      </w:pPr>
      <w:rPr>
        <w:rFonts w:ascii="Arial" w:hAnsi="Arial" w:hint="default"/>
      </w:rPr>
    </w:lvl>
  </w:abstractNum>
  <w:abstractNum w:abstractNumId="4" w15:restartNumberingAfterBreak="0">
    <w:nsid w:val="3E0A4608"/>
    <w:multiLevelType w:val="hybridMultilevel"/>
    <w:tmpl w:val="C7102770"/>
    <w:lvl w:ilvl="0" w:tplc="DEA63762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  <w:b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32779"/>
    <w:multiLevelType w:val="hybridMultilevel"/>
    <w:tmpl w:val="2AFC58D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A03697"/>
    <w:multiLevelType w:val="hybridMultilevel"/>
    <w:tmpl w:val="F216E7F6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162658"/>
    <w:multiLevelType w:val="hybridMultilevel"/>
    <w:tmpl w:val="4C9C53C2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0B68B9"/>
    <w:multiLevelType w:val="hybridMultilevel"/>
    <w:tmpl w:val="9320BC40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323568"/>
    <w:multiLevelType w:val="hybridMultilevel"/>
    <w:tmpl w:val="38B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925EF8"/>
    <w:multiLevelType w:val="hybridMultilevel"/>
    <w:tmpl w:val="1400A144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D1182C"/>
    <w:multiLevelType w:val="hybridMultilevel"/>
    <w:tmpl w:val="0A92C8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33256F"/>
    <w:multiLevelType w:val="hybridMultilevel"/>
    <w:tmpl w:val="267A6AFA"/>
    <w:lvl w:ilvl="0" w:tplc="8A7C51A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05C60"/>
    <w:multiLevelType w:val="hybridMultilevel"/>
    <w:tmpl w:val="561038C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BEF56E9"/>
    <w:multiLevelType w:val="hybridMultilevel"/>
    <w:tmpl w:val="8D9E6F80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6A53BA"/>
    <w:multiLevelType w:val="hybridMultilevel"/>
    <w:tmpl w:val="9FAAC43E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5525B6"/>
    <w:multiLevelType w:val="hybridMultilevel"/>
    <w:tmpl w:val="F15E44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2"/>
  </w:num>
  <w:num w:numId="3">
    <w:abstractNumId w:val="9"/>
  </w:num>
  <w:num w:numId="4">
    <w:abstractNumId w:val="7"/>
  </w:num>
  <w:num w:numId="5">
    <w:abstractNumId w:val="4"/>
  </w:num>
  <w:num w:numId="6">
    <w:abstractNumId w:val="15"/>
  </w:num>
  <w:num w:numId="7">
    <w:abstractNumId w:val="8"/>
  </w:num>
  <w:num w:numId="8">
    <w:abstractNumId w:val="14"/>
  </w:num>
  <w:num w:numId="9">
    <w:abstractNumId w:val="10"/>
  </w:num>
  <w:num w:numId="10">
    <w:abstractNumId w:val="11"/>
  </w:num>
  <w:num w:numId="11">
    <w:abstractNumId w:val="6"/>
  </w:num>
  <w:num w:numId="12">
    <w:abstractNumId w:val="5"/>
  </w:num>
  <w:num w:numId="13">
    <w:abstractNumId w:val="13"/>
  </w:num>
  <w:num w:numId="14">
    <w:abstractNumId w:val="0"/>
  </w:num>
  <w:num w:numId="15">
    <w:abstractNumId w:val="12"/>
  </w:num>
  <w:num w:numId="16">
    <w:abstractNumId w:val="1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ysjAxtzQ2MTQyMTdV0lEKTi0uzszPAykwrAUAWAQ3KCwAAAA="/>
  </w:docVars>
  <w:rsids>
    <w:rsidRoot w:val="00D963A9"/>
    <w:rsid w:val="000237C2"/>
    <w:rsid w:val="00034B72"/>
    <w:rsid w:val="00035C30"/>
    <w:rsid w:val="000443D6"/>
    <w:rsid w:val="000509CD"/>
    <w:rsid w:val="000653CD"/>
    <w:rsid w:val="000655B9"/>
    <w:rsid w:val="00084ADF"/>
    <w:rsid w:val="0017665F"/>
    <w:rsid w:val="00177505"/>
    <w:rsid w:val="001A5F84"/>
    <w:rsid w:val="001B3215"/>
    <w:rsid w:val="001E4CD4"/>
    <w:rsid w:val="00201FD4"/>
    <w:rsid w:val="00207B38"/>
    <w:rsid w:val="00224755"/>
    <w:rsid w:val="00267783"/>
    <w:rsid w:val="002F431D"/>
    <w:rsid w:val="002F5722"/>
    <w:rsid w:val="002F6EF4"/>
    <w:rsid w:val="00304D26"/>
    <w:rsid w:val="003239F6"/>
    <w:rsid w:val="00352217"/>
    <w:rsid w:val="00376FCC"/>
    <w:rsid w:val="003A29A4"/>
    <w:rsid w:val="003B2B13"/>
    <w:rsid w:val="003B3F97"/>
    <w:rsid w:val="004207EA"/>
    <w:rsid w:val="00421830"/>
    <w:rsid w:val="00427BD0"/>
    <w:rsid w:val="0043267A"/>
    <w:rsid w:val="0046731B"/>
    <w:rsid w:val="004B0769"/>
    <w:rsid w:val="004B22BC"/>
    <w:rsid w:val="004D58E2"/>
    <w:rsid w:val="004D7259"/>
    <w:rsid w:val="004E5294"/>
    <w:rsid w:val="00500009"/>
    <w:rsid w:val="00500978"/>
    <w:rsid w:val="00523A6F"/>
    <w:rsid w:val="0057610D"/>
    <w:rsid w:val="00591811"/>
    <w:rsid w:val="005B7E34"/>
    <w:rsid w:val="005C356A"/>
    <w:rsid w:val="005D17FE"/>
    <w:rsid w:val="005E2C2A"/>
    <w:rsid w:val="00601E7E"/>
    <w:rsid w:val="00607C1A"/>
    <w:rsid w:val="006116BA"/>
    <w:rsid w:val="00640937"/>
    <w:rsid w:val="00655ECD"/>
    <w:rsid w:val="00673CD9"/>
    <w:rsid w:val="00684E70"/>
    <w:rsid w:val="006D413C"/>
    <w:rsid w:val="006D765F"/>
    <w:rsid w:val="006E23EB"/>
    <w:rsid w:val="006E488A"/>
    <w:rsid w:val="00722B00"/>
    <w:rsid w:val="00737DE6"/>
    <w:rsid w:val="007F2D1C"/>
    <w:rsid w:val="00866202"/>
    <w:rsid w:val="00877B09"/>
    <w:rsid w:val="008E2D9D"/>
    <w:rsid w:val="008F2368"/>
    <w:rsid w:val="008F2C45"/>
    <w:rsid w:val="008F3E61"/>
    <w:rsid w:val="00900B21"/>
    <w:rsid w:val="00902636"/>
    <w:rsid w:val="0092147E"/>
    <w:rsid w:val="00943BC9"/>
    <w:rsid w:val="00944CD6"/>
    <w:rsid w:val="009664E0"/>
    <w:rsid w:val="00974B28"/>
    <w:rsid w:val="009A6350"/>
    <w:rsid w:val="009C1965"/>
    <w:rsid w:val="009C3343"/>
    <w:rsid w:val="009C6329"/>
    <w:rsid w:val="009F0711"/>
    <w:rsid w:val="00A404AB"/>
    <w:rsid w:val="00A47241"/>
    <w:rsid w:val="00A66AAC"/>
    <w:rsid w:val="00A7232F"/>
    <w:rsid w:val="00A77159"/>
    <w:rsid w:val="00A93665"/>
    <w:rsid w:val="00AD3C33"/>
    <w:rsid w:val="00B23759"/>
    <w:rsid w:val="00B41955"/>
    <w:rsid w:val="00B917F7"/>
    <w:rsid w:val="00BA554A"/>
    <w:rsid w:val="00BD35E2"/>
    <w:rsid w:val="00BD4B1A"/>
    <w:rsid w:val="00BE3D49"/>
    <w:rsid w:val="00BE6A58"/>
    <w:rsid w:val="00BF0C79"/>
    <w:rsid w:val="00BF2EE1"/>
    <w:rsid w:val="00C03771"/>
    <w:rsid w:val="00C32E34"/>
    <w:rsid w:val="00C80B0E"/>
    <w:rsid w:val="00C84569"/>
    <w:rsid w:val="00C927FC"/>
    <w:rsid w:val="00C95B37"/>
    <w:rsid w:val="00CC59A7"/>
    <w:rsid w:val="00D62AA9"/>
    <w:rsid w:val="00D63886"/>
    <w:rsid w:val="00D71279"/>
    <w:rsid w:val="00D963A9"/>
    <w:rsid w:val="00E07755"/>
    <w:rsid w:val="00E14BCF"/>
    <w:rsid w:val="00E47C28"/>
    <w:rsid w:val="00E61491"/>
    <w:rsid w:val="00E747E2"/>
    <w:rsid w:val="00E77DC1"/>
    <w:rsid w:val="00E94284"/>
    <w:rsid w:val="00EA45A2"/>
    <w:rsid w:val="00EC41B9"/>
    <w:rsid w:val="00F11F9B"/>
    <w:rsid w:val="00F25988"/>
    <w:rsid w:val="00F34C11"/>
    <w:rsid w:val="00F80DF4"/>
    <w:rsid w:val="00FC06FA"/>
    <w:rsid w:val="00FC1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0E77B45"/>
  <w15:docId w15:val="{E113E688-00D2-44DA-A8E9-36F171E65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63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96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3A9"/>
  </w:style>
  <w:style w:type="paragraph" w:styleId="ListParagraph">
    <w:name w:val="List Paragraph"/>
    <w:basedOn w:val="Normal"/>
    <w:uiPriority w:val="34"/>
    <w:qFormat/>
    <w:rsid w:val="00D963A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D963A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963A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963A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963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63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63A9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963A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963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63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3A9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02636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488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488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E488A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2B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2B1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025A368495844990383BEFE54430B" ma:contentTypeVersion="8" ma:contentTypeDescription="Create a new document." ma:contentTypeScope="" ma:versionID="d6658179ed1df7a2cebd2b4d2c5b6e60">
  <xsd:schema xmlns:xsd="http://www.w3.org/2001/XMLSchema" xmlns:xs="http://www.w3.org/2001/XMLSchema" xmlns:p="http://schemas.microsoft.com/office/2006/metadata/properties" xmlns:ns2="22c90bce-2cbd-47c9-a5a8-76d2d6d13de2" xmlns:ns3="1534e5d4-e7fe-4392-9655-70f228cf5b35" xmlns:ns4="8f294c81-eed8-4385-93ed-23d6dd3d576a" targetNamespace="http://schemas.microsoft.com/office/2006/metadata/properties" ma:root="true" ma:fieldsID="5284d064dcb28df9a583212ced7dc774" ns2:_="" ns3:_="" ns4:_="">
    <xsd:import namespace="22c90bce-2cbd-47c9-a5a8-76d2d6d13de2"/>
    <xsd:import namespace="1534e5d4-e7fe-4392-9655-70f228cf5b35"/>
    <xsd:import namespace="8f294c81-eed8-4385-93ed-23d6dd3d576a"/>
    <xsd:element name="properties">
      <xsd:complexType>
        <xsd:sequence>
          <xsd:element name="documentManagement">
            <xsd:complexType>
              <xsd:all>
                <xsd:element ref="ns2:mfa46ff090dd47e589c97dbc7825eb2e" minOccurs="0"/>
                <xsd:element ref="ns3:TaxCatchAll" minOccurs="0"/>
                <xsd:element ref="ns2:Document_x0020_Status"/>
                <xsd:element ref="ns2:Deliverable"/>
                <xsd:element ref="ns2:Comments" minOccurs="0"/>
                <xsd:element ref="ns4:C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90bce-2cbd-47c9-a5a8-76d2d6d13de2" elementFormDefault="qualified">
    <xsd:import namespace="http://schemas.microsoft.com/office/2006/documentManagement/types"/>
    <xsd:import namespace="http://schemas.microsoft.com/office/infopath/2007/PartnerControls"/>
    <xsd:element name="mfa46ff090dd47e589c97dbc7825eb2e" ma:index="9" ma:taxonomy="true" ma:internalName="mfa46ff090dd47e589c97dbc7825eb2e" ma:taxonomyFieldName="Document_x0020_Category" ma:displayName="Document Category" ma:readOnly="false" ma:default="" ma:fieldId="{6fa46ff0-90dd-47e5-89c9-7dbc7825eb2e}" ma:taxonomyMulti="true" ma:sspId="84cbda40-2537-444e-86bb-4f84926de202" ma:termSetId="a83527ac-39dd-46b8-b863-771855a61c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Status" ma:index="11" ma:displayName="Document Status" ma:default="Draft" ma:format="Dropdown" ma:internalName="Document_x0020_Status">
      <xsd:simpleType>
        <xsd:restriction base="dms:Choice">
          <xsd:enumeration value="Draft"/>
          <xsd:enumeration value="Final"/>
        </xsd:restriction>
      </xsd:simpleType>
    </xsd:element>
    <xsd:element name="Deliverable" ma:index="12" ma:displayName="Deliverable" ma:default="No" ma:format="Dropdown" ma:internalName="Deliverable">
      <xsd:simpleType>
        <xsd:restriction base="dms:Choice">
          <xsd:enumeration value="Yes"/>
          <xsd:enumeration value="No"/>
        </xsd:restriction>
      </xsd:simpleType>
    </xsd:element>
    <xsd:element name="Comments" ma:index="13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4e5d4-e7fe-4392-9655-70f228cf5b3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406d36a8-cc95-4f3f-8f62-0901a9932021}" ma:internalName="TaxCatchAll" ma:showField="CatchAllData" ma:web="1534e5d4-e7fe-4392-9655-70f228cf5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294c81-eed8-4385-93ed-23d6dd3d576a" elementFormDefault="qualified">
    <xsd:import namespace="http://schemas.microsoft.com/office/2006/documentManagement/types"/>
    <xsd:import namespace="http://schemas.microsoft.com/office/infopath/2007/PartnerControls"/>
    <xsd:element name="CM" ma:index="14" nillable="true" ma:displayName="CM?" ma:format="Dropdown" ma:internalName="CM">
      <xsd:simpleType>
        <xsd:restriction base="dms:Choice">
          <xsd:enumeration value="Yes"/>
          <xsd:enumeration value="No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M xmlns="8f294c81-eed8-4385-93ed-23d6dd3d576a" xsi:nil="true"/>
    <Document_x0020_Status xmlns="22c90bce-2cbd-47c9-a5a8-76d2d6d13de2">Draft</Document_x0020_Status>
    <Deliverable xmlns="22c90bce-2cbd-47c9-a5a8-76d2d6d13de2">No</Deliverable>
    <Comments xmlns="22c90bce-2cbd-47c9-a5a8-76d2d6d13de2" xsi:nil="true"/>
    <TaxCatchAll xmlns="1534e5d4-e7fe-4392-9655-70f228cf5b35">
      <Value>49</Value>
    </TaxCatchAll>
    <mfa46ff090dd47e589c97dbc7825eb2e xmlns="22c90bce-2cbd-47c9-a5a8-76d2d6d13d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Diagram</TermName>
          <TermId xmlns="http://schemas.microsoft.com/office/infopath/2007/PartnerControls">0318c4b8-d024-4cac-9a85-600b92752983</TermId>
        </TermInfo>
      </Terms>
    </mfa46ff090dd47e589c97dbc7825eb2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30F7F131-4100-4E31-9DBF-8DF6730E7000}"/>
</file>

<file path=customXml/itemProps2.xml><?xml version="1.0" encoding="utf-8"?>
<ds:datastoreItem xmlns:ds="http://schemas.openxmlformats.org/officeDocument/2006/customXml" ds:itemID="{AE56231E-533C-4EF8-AF41-5DC74ABE01A7}"/>
</file>

<file path=customXml/itemProps3.xml><?xml version="1.0" encoding="utf-8"?>
<ds:datastoreItem xmlns:ds="http://schemas.openxmlformats.org/officeDocument/2006/customXml" ds:itemID="{67615D9F-2739-4D4A-A549-6EC186A68E93}"/>
</file>

<file path=customXml/itemProps4.xml><?xml version="1.0" encoding="utf-8"?>
<ds:datastoreItem xmlns:ds="http://schemas.openxmlformats.org/officeDocument/2006/customXml" ds:itemID="{778D12AD-6A78-AA4E-9534-7A536B40D2A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2</Words>
  <Characters>332</Characters>
  <Application>Microsoft Office Word</Application>
  <DocSecurity>0</DocSecurity>
  <Lines>10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L. CATHIE</dc:creator>
  <cp:lastModifiedBy>Katja Anic</cp:lastModifiedBy>
  <cp:revision>3</cp:revision>
  <dcterms:created xsi:type="dcterms:W3CDTF">2019-10-16T09:14:00Z</dcterms:created>
  <dcterms:modified xsi:type="dcterms:W3CDTF">2019-10-23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B025A368495844990383BEFE54430B</vt:lpwstr>
  </property>
  <property fmtid="{D5CDD505-2E9C-101B-9397-08002B2CF9AE}" pid="3" name="Document Category">
    <vt:lpwstr>49;#Diagram|0318c4b8-d024-4cac-9a85-600b92752983</vt:lpwstr>
  </property>
</Properties>
</file>